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27c1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bdece33-8511-446b-b1ff-b93d03493c2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24Z</dcterms:created>
  <dcterms:modified xsi:type="dcterms:W3CDTF">2023-07-28T13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